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3, effective as of March 23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s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53d9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opensource.org/docs/osd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7:16Z</dcterms:created>
  <dcterms:modified xsi:type="dcterms:W3CDTF">2025-12-24T10:07:16Z</dcterms:modified>
</cp:coreProperties>
</file>